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Chile</w:t>
      </w:r>
      <w:r>
        <w:t xml:space="preserve"> </w:t>
      </w:r>
      <w:r>
        <w:t xml:space="preserve">Santiago</w:t>
      </w:r>
    </w:p>
    <w:bookmarkStart w:id="20" w:name="X1d122c451c5bf88d0a3e34f1a79e6c5e0fa594c"/>
    <w:p>
      <w:pPr>
        <w:pStyle w:val="Heading1"/>
      </w:pPr>
      <w:r>
        <w:t xml:space="preserve">Cover Letter for Petroleum Engineer Position in Chile Santiago</w:t>
      </w:r>
    </w:p>
    <w:p>
      <w:pPr>
        <w:pStyle w:val="FirstParagraph"/>
      </w:pPr>
      <w:r>
        <w:t xml:space="preserve">Dear [Hiring Manager's Name],</w:t>
      </w:r>
    </w:p>
    <w:p>
      <w:pPr>
        <w:pStyle w:val="BodyText"/>
      </w:pPr>
      <w:r>
        <w:t xml:space="preserve">I am writing to express my enthusiasm for the Petroleum Engineer position at [Company Name] in Chile Santiago. As a dedicated and experienced petroleum engineer with a passion for advancing sustainable energy solutions, I am eager to contribute my expertise to your team while immersing myself in the dynamic energy landscape of Chile Santiago. This opportunity aligns perfectly with my career goals, and I am confident that my technical skills, industry knowledge, and commitment to innovation make me an ideal candidate for this role.</w:t>
      </w:r>
    </w:p>
    <w:p>
      <w:pPr>
        <w:pStyle w:val="BodyText"/>
      </w:pPr>
      <w:r>
        <w:t xml:space="preserve">With over [X years] of experience in petroleum engineering, I have developed a strong foundation in reservoir characterization, drilling operations, production optimization, and project management. My work has spanned diverse environments across South America and the Middle East, where I have consistently delivered results that drive efficiency and profitability. However, it is the unique challenges and opportunities of Chile Santiago that truly captivate my professional aspirations. The region’s strategic position as a hub for energy development in Latin America, coupled with its commitment to integrating renewable resources with traditional hydrocarbon production, presents an exciting platform to apply my expertise.</w:t>
      </w:r>
    </w:p>
    <w:p>
      <w:pPr>
        <w:pStyle w:val="BodyText"/>
      </w:pPr>
      <w:r>
        <w:t xml:space="preserve">What sets me apart as a Petroleum Engineer is not only my technical proficiency but also my ability to collaborate across disciplines and adapt to evolving industry demands. In my previous role at [Previous Company Name], I led a team that successfully optimized oil recovery rates by 15% through advanced reservoir simulation techniques, while also implementing cost-saving measures that reduced operational expenditures by 10%. These achievements were made possible through a combination of rigorous data analysis, innovative problem-solving, and a deep understanding of the economic and environmental factors influencing energy projects.</w:t>
      </w:r>
    </w:p>
    <w:p>
      <w:pPr>
        <w:pStyle w:val="BodyText"/>
      </w:pPr>
      <w:r>
        <w:t xml:space="preserve">Chile Santiago has long been a focal point for technological advancements in the energy sector, and I am particularly drawn to the region’s emphasis on integrating digital solutions into petroleum engineering practices. My experience with AI-driven predictive modeling, automated well monitoring systems, and data analytics tools has equipped me to contribute immediately to your organization’s goals of leveraging technology for operational excellence. Additionally, my fluency in Spanish and familiarity with Chilean regulatory frameworks would allow me to navigate the local landscape seamlessly, ensuring compliance and fostering strong partnerships with stakeholders.</w:t>
      </w:r>
    </w:p>
    <w:p>
      <w:pPr>
        <w:pStyle w:val="BodyText"/>
      </w:pPr>
      <w:r>
        <w:t xml:space="preserve">One of the key reasons I am passionate about working in Chile Santiago is its role as a bridge between traditional energy infrastructure and emerging green technologies. As a Petroleum Engineer, I have always believed in balancing the need for reliable energy production with environmental stewardship. In Chile Santiago, where there is a growing focus on hybrid energy systems and carbon reduction initiatives, I see an opportunity to apply my expertise in unconventional resources and enhanced oil recovery (EOR) techniques to support sustainable development. My goal is to contribute to projects that not only maximize resource extraction but also minimize ecological impact, aligning with the values of [Company Name] and the broader energy community in Chile.</w:t>
      </w:r>
    </w:p>
    <w:p>
      <w:pPr>
        <w:pStyle w:val="BodyText"/>
      </w:pPr>
      <w:r>
        <w:t xml:space="preserve">My academic background includes a [Degree, e.g., Bachelor’s/Master’s] in Petroleum Engineering from [University Name], where I graduated with honors and was recognized for my research on [specific topic, e.g., "reservoir management in complex geological formations"]. This foundation has been further strengthened by continuous professional development, including certifications in [relevant software or methodologies, e.g., Petrel, Eclipse, or HSE protocols]. These qualifications have prepared me to tackle the multifaceted challenges of modern petroleum engineering with precision and creativity.</w:t>
      </w:r>
    </w:p>
    <w:p>
      <w:pPr>
        <w:pStyle w:val="BodyText"/>
      </w:pPr>
      <w:r>
        <w:t xml:space="preserve">In my current role at [Current Company Name], I have been actively involved in the design and execution of offshore and onshore projects that require a nuanced understanding of both technical and logistical complexities. For instance, I recently led a multidisciplinary team to optimize well spacing in a mature field, resulting in a 20% increase in production efficiency while adhering to stringent safety standards. This experience has honed my ability to think critically under pressure and deliver results that meet or exceed stakeholder expectations.</w:t>
      </w:r>
    </w:p>
    <w:p>
      <w:pPr>
        <w:pStyle w:val="BodyText"/>
      </w:pPr>
      <w:r>
        <w:t xml:space="preserve">What excites me most about the opportunity at [Company Name] is the potential to work alongside a team of forward-thinking professionals who are committed to shaping the future of energy in Chile Santiago. I am particularly impressed by your organization’s dedication to [mention a specific company value, project, or initiative, e.g., "innovative drilling techniques" or "community engagement programs"]. As a Petroleum Engineer with a proven track record of fostering collaboration and driving innovation, I am eager to contribute to these efforts and help achieve the company’s vision.</w:t>
      </w:r>
    </w:p>
    <w:p>
      <w:pPr>
        <w:pStyle w:val="BodyText"/>
      </w:pPr>
      <w:r>
        <w:t xml:space="preserve">I would welcome the chance to discuss how my skills and experiences align with your needs. Please find my resume attached for your review. I am available at [your phone number] or [your email address] and am happy to accommodate an interview at your earliest convenience. Thank you for considering my application, and I look forward to the possibility of contributing to the success of [Company Name] in Chile Santiag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Chile Santiago</dc:title>
  <dc:creator/>
  <dc:language>en</dc:language>
  <cp:keywords/>
  <dcterms:created xsi:type="dcterms:W3CDTF">2025-12-11T12:39:54Z</dcterms:created>
  <dcterms:modified xsi:type="dcterms:W3CDTF">2025-12-11T12:39:54Z</dcterms:modified>
</cp:coreProperties>
</file>

<file path=docProps/custom.xml><?xml version="1.0" encoding="utf-8"?>
<Properties xmlns="http://schemas.openxmlformats.org/officeDocument/2006/custom-properties" xmlns:vt="http://schemas.openxmlformats.org/officeDocument/2006/docPropsVTypes"/>
</file>